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4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1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1.0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.0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13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9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96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3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.02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.02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.01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0.95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 (1.0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0.9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9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97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 (1.0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1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8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16Z</dcterms:created>
  <dcterms:modified xsi:type="dcterms:W3CDTF">2025-06-19T1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